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Resultado Diagnóstico Situación Actual-1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6:48:23Z</dcterms:created>
  <dcterms:modified xsi:type="dcterms:W3CDTF">2023-01-13T16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